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bookmarkEnd w:id="20"/>
    <w:p>
      <w:pPr>
        <w:pStyle w:val="BodyText"/>
      </w:pPr>
      <w:r>
        <w:t xml:space="preserve">Date: [Insert Date]</w:t>
      </w:r>
    </w:p>
    <w:p>
      <w:pPr>
        <w:pStyle w:val="BodyText"/>
      </w:pPr>
      <w:r>
        <w:t xml:space="preserve">HR Department</w:t>
      </w:r>
      <w:r>
        <w:br/>
      </w:r>
      <w:r>
        <w:t xml:space="preserve">Ministry of Health - Ankara Regional Health Directorate</w:t>
      </w:r>
      <w:r>
        <w:br/>
      </w:r>
      <w:r>
        <w:t xml:space="preserve">[Office Address, Ankara, Turkey]</w:t>
      </w:r>
    </w:p>
    <w:bookmarkStart w:id="21" w:name="application-for-midwife-position"/>
    <w:p>
      <w:pPr>
        <w:pStyle w:val="Heading2"/>
      </w:pPr>
      <w:r>
        <w:t xml:space="preserve">Application for Midwife Position</w:t>
      </w:r>
    </w:p>
    <w:p>
      <w:pPr>
        <w:pStyle w:val="FirstParagraph"/>
      </w:pPr>
      <w:r>
        <w:t xml:space="preserve">Dear Hiring Manager,</w:t>
      </w:r>
    </w:p>
    <w:p>
      <w:pPr>
        <w:pStyle w:val="BodyText"/>
      </w:pPr>
      <w:r>
        <w:t xml:space="preserve">I am writing to express my interest in the Midwife position at your esteemed institution in Ankara, Turkey. With a deep commitment to maternal and child health, I have dedicated my career to supporting women through the transformative journey of pregnancy, childbirth, and postpartum care. As a qualified midwife with [X years] of experience in [specific location or context], I am eager to contribute my skills and expertise to the healthcare landscape of Ankara, a city that plays a pivotal role in Turkey's medical advancements.</w:t>
      </w:r>
    </w:p>
    <w:p>
      <w:pPr>
        <w:pStyle w:val="BodyText"/>
      </w:pPr>
      <w:r>
        <w:t xml:space="preserve">The importance of midwifery in Turkey cannot be overstated. As the country continues to prioritize maternal health and reduce neonatal mortality rates, midwives are at the forefront of ensuring safe and compassionate care for mothers and newborns. My background as a Midwife has equipped me with the clinical knowledge, cultural sensitivity, and dedication required to thrive in this dynamic environment. I am particularly drawn to Ankara due to its renowned medical facilities, such as [specific hospitals or clinics if known], which exemplify the high standards of healthcare that align with my professional values.</w:t>
      </w:r>
    </w:p>
    <w:p>
      <w:pPr>
        <w:pStyle w:val="BodyText"/>
      </w:pPr>
      <w:r>
        <w:t xml:space="preserve">Throughout my career, I have focused on providing holistic care that addresses both the physical and emotional needs of patients. In my previous role at [Previous Workplace], I collaborated with obstetricians, pediatricians, and other healthcare professionals to deliver comprehensive prenatal and postnatal services. This experience allowed me to develop a strong foundation in antenatal care, labor support, and postpartum education. For instance, I led a community initiative in [location] that increased the rate of prenatal visits by 30% through targeted outreach and education campaigns. Such achievements reflect my ability to adapt to diverse healthcare settings while maintaining a patient-centered approach.</w:t>
      </w:r>
    </w:p>
    <w:p>
      <w:pPr>
        <w:pStyle w:val="BodyText"/>
      </w:pPr>
      <w:r>
        <w:t xml:space="preserve">One of my core strengths is my ability to communicate effectively across cultural and linguistic barriers. In Turkey, where healthcare providers often interact with patients from varied backgrounds, this skill is invaluable. I have worked with families from different ethnicities and socioeconomic statuses, ensuring that every woman receives care that respects her beliefs and preferences. My fluency in [language(s) if applicable] further enhances my capacity to build trust and foster meaningful connections with patients in Ankara.</w:t>
      </w:r>
    </w:p>
    <w:p>
      <w:pPr>
        <w:pStyle w:val="BodyText"/>
      </w:pPr>
      <w:r>
        <w:t xml:space="preserve">As a Midwife, I am acutely aware of the challenges faced by women in rural and urban areas alike. In Ankara, where the population is growing rapidly, there is a critical need for midwives who can provide accessible, high-quality care. I am particularly interested in contributing to programs that focus on reducing disparities in maternal healthcare outcomes. My experience with [specific skills or projects, e.g., "home birth support," "fetal monitoring," or "lactation counseling"] has prepared me to address these challenges with innovation and empathy.</w:t>
      </w:r>
    </w:p>
    <w:p>
      <w:pPr>
        <w:pStyle w:val="BodyText"/>
      </w:pPr>
      <w:r>
        <w:t xml:space="preserve">What sets me apart is my unwavering dedication to continuous learning and professional growth. I regularly attend workshops on the latest advancements in midwifery, such as [specific topics, e.g., "neonatal resuscitation" or "doulas' role in labor"]. This commitment to staying current ensures that I can provide the most up-to-date care to patients in Ankara. Additionally, my ability to work independently and as part of a team makes me a versatile asset to any healthcare institution.</w:t>
      </w:r>
    </w:p>
    <w:p>
      <w:pPr>
        <w:pStyle w:val="BodyText"/>
      </w:pPr>
      <w:r>
        <w:t xml:space="preserve">My decision to apply for this position is rooted in my belief that midwives are essential partners in achieving the United Nations' Sustainable Development Goal 3: Good Health and Well-being. In Turkey, where the government has made significant strides in improving maternal health through policies like [specific policy or program if known], there is a unique opportunity to make a lasting impact. I am eager to contribute to this mission by bringing my expertise in [specific areas of midwifery] to your team.</w:t>
      </w:r>
    </w:p>
    <w:p>
      <w:pPr>
        <w:pStyle w:val="BodyText"/>
      </w:pPr>
      <w:r>
        <w:t xml:space="preserve">In addition to my clinical skills, I bring a strong work ethic and a genuine passion for empowering women. I understand that the role of a Midwife extends beyond medical care—it involves advocating for patients, educating families, and fostering environments where women feel safe and supported. In Ankara, where the healthcare system is evolving to meet modern demands, these qualities are more important than ever.</w:t>
      </w:r>
    </w:p>
    <w:p>
      <w:pPr>
        <w:pStyle w:val="BodyText"/>
      </w:pPr>
      <w:r>
        <w:t xml:space="preserve">Thank you for considering my application. I would be honored to discuss how my qualifications align with the needs of your institution in Ankara. Please feel free to contact me at [your phone number] or [your email address] at your convenience. I look forward to the opportunity to contribute to the vibrant healthcare community in Turkey.</w:t>
      </w:r>
    </w:p>
    <w:p>
      <w:pPr>
        <w:pStyle w:val="BodyText"/>
      </w:pPr>
      <w:r>
        <w:t xml:space="preserve">Sincerely,</w:t>
      </w:r>
      <w:r>
        <w:br/>
      </w: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Turkey Ankara</dc:title>
  <dc:creator/>
  <dc:language>en</dc:language>
  <cp:keywords/>
  <dcterms:created xsi:type="dcterms:W3CDTF">2026-07-21T02:50:55Z</dcterms:created>
  <dcterms:modified xsi:type="dcterms:W3CDTF">2026-07-21T02:50:55Z</dcterms:modified>
</cp:coreProperties>
</file>

<file path=docProps/custom.xml><?xml version="1.0" encoding="utf-8"?>
<Properties xmlns="http://schemas.openxmlformats.org/officeDocument/2006/custom-properties" xmlns:vt="http://schemas.openxmlformats.org/officeDocument/2006/docPropsVTypes"/>
</file>